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24BEAB" w14:textId="77777777" w:rsidR="005B63CB" w:rsidRPr="00DD4AA0" w:rsidRDefault="005B63CB" w:rsidP="00DD4AA0">
      <w:pPr>
        <w:jc w:val="highKashida"/>
        <w:rPr>
          <w:rFonts w:asciiTheme="majorBidi" w:hAnsiTheme="majorBidi" w:cstheme="majorBidi"/>
          <w:sz w:val="28"/>
          <w:szCs w:val="28"/>
        </w:rPr>
      </w:pPr>
      <w:r w:rsidRPr="00DD4AA0">
        <w:rPr>
          <w:rFonts w:asciiTheme="majorBidi" w:hAnsiTheme="majorBidi" w:cstheme="majorBidi"/>
          <w:sz w:val="28"/>
          <w:szCs w:val="28"/>
        </w:rPr>
        <w:t xml:space="preserve">Scenario </w:t>
      </w:r>
    </w:p>
    <w:p w14:paraId="39B37DDD" w14:textId="77777777" w:rsidR="005B63CB" w:rsidRPr="00DD4AA0" w:rsidRDefault="005B469A" w:rsidP="00DD4AA0">
      <w:pPr>
        <w:jc w:val="highKashida"/>
        <w:rPr>
          <w:rFonts w:asciiTheme="majorBidi" w:hAnsiTheme="majorBidi" w:cstheme="majorBidi"/>
          <w:sz w:val="28"/>
          <w:szCs w:val="28"/>
        </w:rPr>
      </w:pPr>
      <w:r w:rsidRPr="00DD4AA0">
        <w:rPr>
          <w:rFonts w:asciiTheme="majorBidi" w:hAnsiTheme="majorBidi" w:cstheme="majorBidi"/>
          <w:sz w:val="28"/>
          <w:szCs w:val="28"/>
        </w:rPr>
        <w:t>T</w:t>
      </w:r>
      <w:r w:rsidR="00825CAF" w:rsidRPr="00DD4AA0">
        <w:rPr>
          <w:rFonts w:asciiTheme="majorBidi" w:hAnsiTheme="majorBidi" w:cstheme="majorBidi"/>
          <w:sz w:val="28"/>
          <w:szCs w:val="28"/>
        </w:rPr>
        <w:t>he aim</w:t>
      </w:r>
      <w:r w:rsidRPr="00DD4AA0">
        <w:rPr>
          <w:rFonts w:asciiTheme="majorBidi" w:hAnsiTheme="majorBidi" w:cstheme="majorBidi"/>
          <w:sz w:val="28"/>
          <w:szCs w:val="28"/>
        </w:rPr>
        <w:t xml:space="preserve"> behind this scenario is to explain</w:t>
      </w:r>
      <w:r w:rsidR="00825CAF" w:rsidRPr="00DD4AA0">
        <w:rPr>
          <w:rFonts w:asciiTheme="majorBidi" w:hAnsiTheme="majorBidi" w:cstheme="majorBidi"/>
          <w:sz w:val="28"/>
          <w:szCs w:val="28"/>
        </w:rPr>
        <w:t xml:space="preserve"> the idea of using </w:t>
      </w:r>
      <w:proofErr w:type="spellStart"/>
      <w:r w:rsidR="00825CAF" w:rsidRPr="00DD4AA0">
        <w:rPr>
          <w:rFonts w:asciiTheme="majorBidi" w:hAnsiTheme="majorBidi" w:cstheme="majorBidi"/>
          <w:sz w:val="28"/>
          <w:szCs w:val="28"/>
        </w:rPr>
        <w:t>ModBus</w:t>
      </w:r>
      <w:proofErr w:type="spellEnd"/>
      <w:r w:rsidR="00825CAF" w:rsidRPr="00DD4AA0">
        <w:rPr>
          <w:rFonts w:asciiTheme="majorBidi" w:hAnsiTheme="majorBidi" w:cstheme="majorBidi"/>
          <w:sz w:val="28"/>
          <w:szCs w:val="28"/>
        </w:rPr>
        <w:t xml:space="preserve"> Control</w:t>
      </w:r>
      <w:r w:rsidR="00326BED" w:rsidRPr="00DD4AA0">
        <w:rPr>
          <w:rFonts w:asciiTheme="majorBidi" w:hAnsiTheme="majorBidi" w:cstheme="majorBidi"/>
          <w:sz w:val="28"/>
          <w:szCs w:val="28"/>
        </w:rPr>
        <w:t xml:space="preserve"> Master/Slave protocol. </w:t>
      </w:r>
      <w:r w:rsidR="00A77CC1" w:rsidRPr="00DD4AA0">
        <w:rPr>
          <w:rFonts w:asciiTheme="majorBidi" w:hAnsiTheme="majorBidi" w:cstheme="majorBidi"/>
          <w:sz w:val="28"/>
          <w:szCs w:val="28"/>
        </w:rPr>
        <w:t xml:space="preserve">The figure bellow illustrates the process </w:t>
      </w:r>
      <w:r w:rsidRPr="00DD4AA0">
        <w:rPr>
          <w:rFonts w:asciiTheme="majorBidi" w:hAnsiTheme="majorBidi" w:cstheme="majorBidi"/>
          <w:sz w:val="28"/>
          <w:szCs w:val="28"/>
        </w:rPr>
        <w:t xml:space="preserve">how </w:t>
      </w:r>
      <w:r w:rsidR="00E52F5F" w:rsidRPr="00DD4AA0">
        <w:rPr>
          <w:rFonts w:asciiTheme="majorBidi" w:hAnsiTheme="majorBidi" w:cstheme="majorBidi"/>
          <w:sz w:val="28"/>
          <w:szCs w:val="28"/>
        </w:rPr>
        <w:t>to send data from computer</w:t>
      </w:r>
      <w:r w:rsidR="00A77CC1" w:rsidRPr="00DD4AA0">
        <w:rPr>
          <w:rFonts w:asciiTheme="majorBidi" w:hAnsiTheme="majorBidi" w:cstheme="majorBidi"/>
          <w:sz w:val="28"/>
          <w:szCs w:val="28"/>
        </w:rPr>
        <w:t xml:space="preserve"> (Master)</w:t>
      </w:r>
      <w:r w:rsidR="00E52F5F" w:rsidRPr="00DD4AA0">
        <w:rPr>
          <w:rFonts w:asciiTheme="majorBidi" w:hAnsiTheme="majorBidi" w:cstheme="majorBidi"/>
          <w:sz w:val="28"/>
          <w:szCs w:val="28"/>
        </w:rPr>
        <w:t xml:space="preserve"> into Arduino </w:t>
      </w:r>
      <w:r w:rsidR="009742DF" w:rsidRPr="00DD4AA0">
        <w:rPr>
          <w:rFonts w:asciiTheme="majorBidi" w:hAnsiTheme="majorBidi" w:cstheme="majorBidi"/>
          <w:sz w:val="28"/>
          <w:szCs w:val="28"/>
        </w:rPr>
        <w:t xml:space="preserve">(Master), Arduino (Master) into Arduino (Slave), and from Arduino (Slave) into other slaves. </w:t>
      </w:r>
    </w:p>
    <w:p w14:paraId="35F055A9" w14:textId="77777777" w:rsidR="00A5572C" w:rsidRPr="00DD4AA0" w:rsidRDefault="00A5572C" w:rsidP="00DD4AA0">
      <w:pPr>
        <w:jc w:val="highKashida"/>
        <w:rPr>
          <w:rFonts w:asciiTheme="majorBidi" w:hAnsiTheme="majorBidi" w:cstheme="majorBidi"/>
          <w:sz w:val="28"/>
          <w:szCs w:val="28"/>
        </w:rPr>
      </w:pPr>
      <w:r w:rsidRPr="00DD4AA0">
        <w:rPr>
          <w:rFonts w:asciiTheme="majorBidi" w:hAnsiTheme="majorBidi" w:cstheme="majorBidi"/>
          <w:sz w:val="28"/>
          <w:szCs w:val="28"/>
        </w:rPr>
        <w:t>In this experiment we ha</w:t>
      </w:r>
      <w:r w:rsidR="00121778" w:rsidRPr="00DD4AA0">
        <w:rPr>
          <w:rFonts w:asciiTheme="majorBidi" w:hAnsiTheme="majorBidi" w:cstheme="majorBidi"/>
          <w:sz w:val="28"/>
          <w:szCs w:val="28"/>
        </w:rPr>
        <w:t xml:space="preserve">ve a </w:t>
      </w:r>
      <w:proofErr w:type="spellStart"/>
      <w:r w:rsidR="00121778" w:rsidRPr="00DD4AA0">
        <w:rPr>
          <w:rFonts w:asciiTheme="majorBidi" w:hAnsiTheme="majorBidi" w:cstheme="majorBidi"/>
          <w:sz w:val="28"/>
          <w:szCs w:val="28"/>
        </w:rPr>
        <w:t>modBus</w:t>
      </w:r>
      <w:proofErr w:type="spellEnd"/>
      <w:r w:rsidR="00121778" w:rsidRPr="00DD4AA0">
        <w:rPr>
          <w:rFonts w:asciiTheme="majorBidi" w:hAnsiTheme="majorBidi" w:cstheme="majorBidi"/>
          <w:sz w:val="28"/>
          <w:szCs w:val="28"/>
        </w:rPr>
        <w:t xml:space="preserve"> cable connected between computer and </w:t>
      </w:r>
      <w:r w:rsidRPr="00DD4AA0">
        <w:rPr>
          <w:rFonts w:asciiTheme="majorBidi" w:hAnsiTheme="majorBidi" w:cstheme="majorBidi"/>
          <w:sz w:val="28"/>
          <w:szCs w:val="28"/>
        </w:rPr>
        <w:t>Arduino 1</w:t>
      </w:r>
      <w:r w:rsidR="00121778" w:rsidRPr="00DD4AA0">
        <w:rPr>
          <w:rFonts w:asciiTheme="majorBidi" w:hAnsiTheme="majorBidi" w:cstheme="majorBidi"/>
          <w:sz w:val="28"/>
          <w:szCs w:val="28"/>
        </w:rPr>
        <w:t xml:space="preserve">. A Led connected with Arduino 1 </w:t>
      </w:r>
      <w:r w:rsidR="001223A1" w:rsidRPr="00DD4AA0">
        <w:rPr>
          <w:rFonts w:asciiTheme="majorBidi" w:hAnsiTheme="majorBidi" w:cstheme="majorBidi"/>
          <w:sz w:val="28"/>
          <w:szCs w:val="28"/>
        </w:rPr>
        <w:t xml:space="preserve">(if Led is “ON” means that the data received from Arduino 2). </w:t>
      </w:r>
      <w:r w:rsidR="0044640A" w:rsidRPr="00DD4AA0">
        <w:rPr>
          <w:rFonts w:asciiTheme="majorBidi" w:hAnsiTheme="majorBidi" w:cstheme="majorBidi"/>
          <w:sz w:val="28"/>
          <w:szCs w:val="28"/>
        </w:rPr>
        <w:t>Also we have an object installed on a servo motor</w:t>
      </w:r>
      <w:r w:rsidR="00F9574D" w:rsidRPr="00DD4AA0">
        <w:rPr>
          <w:rFonts w:asciiTheme="majorBidi" w:hAnsiTheme="majorBidi" w:cstheme="majorBidi"/>
          <w:sz w:val="28"/>
          <w:szCs w:val="28"/>
        </w:rPr>
        <w:t xml:space="preserve"> that connected to Arduino 2</w:t>
      </w:r>
      <w:r w:rsidR="0044640A" w:rsidRPr="00DD4AA0">
        <w:rPr>
          <w:rFonts w:asciiTheme="majorBidi" w:hAnsiTheme="majorBidi" w:cstheme="majorBidi"/>
          <w:sz w:val="28"/>
          <w:szCs w:val="28"/>
        </w:rPr>
        <w:t xml:space="preserve">. This object </w:t>
      </w:r>
      <w:r w:rsidR="005E039A" w:rsidRPr="00DD4AA0">
        <w:rPr>
          <w:rFonts w:asciiTheme="majorBidi" w:hAnsiTheme="majorBidi" w:cstheme="majorBidi"/>
          <w:sz w:val="28"/>
          <w:szCs w:val="28"/>
        </w:rPr>
        <w:t xml:space="preserve">could be any object that reflects the signals of Ultrasonic sensor. </w:t>
      </w:r>
      <w:r w:rsidR="00F9574D" w:rsidRPr="00DD4AA0">
        <w:rPr>
          <w:rFonts w:asciiTheme="majorBidi" w:hAnsiTheme="majorBidi" w:cstheme="majorBidi"/>
          <w:sz w:val="28"/>
          <w:szCs w:val="28"/>
        </w:rPr>
        <w:t xml:space="preserve">The distance between the object and the sensor </w:t>
      </w:r>
      <w:r w:rsidR="00DD4AA0" w:rsidRPr="00DD4AA0">
        <w:rPr>
          <w:rFonts w:asciiTheme="majorBidi" w:hAnsiTheme="majorBidi" w:cstheme="majorBidi"/>
          <w:sz w:val="28"/>
          <w:szCs w:val="28"/>
        </w:rPr>
        <w:t>will be showed on LCD that also connected to Arduino 2.</w:t>
      </w:r>
    </w:p>
    <w:p w14:paraId="60130E15" w14:textId="77777777" w:rsidR="00A91789" w:rsidRDefault="005B63CB">
      <w:r w:rsidRPr="005B63CB">
        <w:rPr>
          <w:noProof/>
        </w:rPr>
        <w:lastRenderedPageBreak/>
        <w:drawing>
          <wp:inline distT="0" distB="0" distL="0" distR="0" wp14:anchorId="44843234" wp14:editId="1E86C25E">
            <wp:extent cx="3914775" cy="6400800"/>
            <wp:effectExtent l="0" t="0" r="9525" b="0"/>
            <wp:docPr id="1" name="Picture 1" descr="C:\Users\Morad\Dropbox\الامارات\2\mod Bus\Scenario ModBus MasterSlav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orad\Dropbox\الامارات\2\mod Bus\Scenario ModBus MasterSlave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640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025BA" w14:textId="77777777" w:rsidR="002B5292" w:rsidRDefault="002B5292">
      <w:r w:rsidRPr="002B5292">
        <w:rPr>
          <w:noProof/>
        </w:rPr>
        <w:lastRenderedPageBreak/>
        <w:drawing>
          <wp:inline distT="0" distB="0" distL="0" distR="0" wp14:anchorId="32DB62F2" wp14:editId="256FACBE">
            <wp:extent cx="5943600" cy="3623511"/>
            <wp:effectExtent l="0" t="0" r="0" b="0"/>
            <wp:docPr id="2" name="Picture 2" descr="C:\Users\Morad\Dropbox\الامارات\2\mod Bus\circui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orad\Dropbox\الامارات\2\mod Bus\circuit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3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B52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S3MLY0tbAwMzSyNDRR0lEKTi0uzszPAykwrAUAn/8NNywAAAA="/>
  </w:docVars>
  <w:rsids>
    <w:rsidRoot w:val="00B53D72"/>
    <w:rsid w:val="00121778"/>
    <w:rsid w:val="001223A1"/>
    <w:rsid w:val="00244672"/>
    <w:rsid w:val="002B5292"/>
    <w:rsid w:val="00326BED"/>
    <w:rsid w:val="0044640A"/>
    <w:rsid w:val="005B469A"/>
    <w:rsid w:val="005B63CB"/>
    <w:rsid w:val="005E039A"/>
    <w:rsid w:val="006C6CD7"/>
    <w:rsid w:val="00825CAF"/>
    <w:rsid w:val="009742DF"/>
    <w:rsid w:val="00A5572C"/>
    <w:rsid w:val="00A77CC1"/>
    <w:rsid w:val="00A91789"/>
    <w:rsid w:val="00B53D72"/>
    <w:rsid w:val="00DD4AA0"/>
    <w:rsid w:val="00E52F5F"/>
    <w:rsid w:val="00F95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5827B"/>
  <w15:chartTrackingRefBased/>
  <w15:docId w15:val="{70A12E45-D03C-484A-B19A-40FE209B3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ad</dc:creator>
  <cp:keywords/>
  <dc:description/>
  <cp:lastModifiedBy>유 혜숙</cp:lastModifiedBy>
  <cp:revision>2</cp:revision>
  <dcterms:created xsi:type="dcterms:W3CDTF">2021-02-03T16:08:00Z</dcterms:created>
  <dcterms:modified xsi:type="dcterms:W3CDTF">2021-02-03T16:08:00Z</dcterms:modified>
</cp:coreProperties>
</file>